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2D9078" w14:textId="77777777" w:rsidR="002F493D" w:rsidRPr="00902867" w:rsidRDefault="00902867" w:rsidP="00902867">
      <w:pPr>
        <w:jc w:val="center"/>
        <w:rPr>
          <w:b/>
          <w:sz w:val="32"/>
        </w:rPr>
      </w:pPr>
      <w:r w:rsidRPr="00902867">
        <w:rPr>
          <w:b/>
          <w:sz w:val="32"/>
        </w:rPr>
        <w:t>Response to Comments</w:t>
      </w:r>
    </w:p>
    <w:p w14:paraId="690C1ACA" w14:textId="77777777" w:rsidR="00902867" w:rsidRDefault="00902867" w:rsidP="00E21918">
      <w:pPr>
        <w:rPr>
          <w:rFonts w:ascii="Times New Roman" w:hAnsi="Times New Roman" w:cs="Times New Roman"/>
          <w:b/>
          <w:bCs/>
        </w:rPr>
      </w:pPr>
    </w:p>
    <w:p w14:paraId="106CB75D" w14:textId="6653E294" w:rsidR="00E21918" w:rsidRPr="00902867" w:rsidRDefault="00E21918" w:rsidP="00AC287E">
      <w:pPr>
        <w:rPr>
          <w:rFonts w:ascii="Times New Roman" w:hAnsi="Times New Roman" w:cs="Times New Roman"/>
          <w:b/>
          <w:bCs/>
        </w:rPr>
      </w:pPr>
      <w:r w:rsidRPr="00902867">
        <w:rPr>
          <w:rFonts w:ascii="Times New Roman" w:hAnsi="Times New Roman" w:cs="Times New Roman"/>
          <w:b/>
          <w:bCs/>
        </w:rPr>
        <w:t>Proposal Title:</w:t>
      </w:r>
      <w:r w:rsidR="00A01FA4" w:rsidRPr="00A01FA4">
        <w:t xml:space="preserve"> </w:t>
      </w:r>
      <w:r w:rsidR="00512CF7">
        <w:rPr>
          <w:rFonts w:ascii="Times New Roman" w:hAnsi="Times New Roman" w:cs="Times New Roman"/>
          <w:b/>
          <w:bCs/>
        </w:rPr>
        <w:t xml:space="preserve"> </w:t>
      </w:r>
      <w:r w:rsidR="00A01FA4" w:rsidRPr="00A01FA4">
        <w:rPr>
          <w:rFonts w:ascii="Times New Roman" w:hAnsi="Times New Roman" w:cs="Times New Roman"/>
          <w:b/>
          <w:bCs/>
        </w:rPr>
        <w:t xml:space="preserve"> </w:t>
      </w:r>
      <w:r w:rsidRPr="00902867">
        <w:rPr>
          <w:rFonts w:ascii="Times New Roman" w:hAnsi="Times New Roman" w:cs="Times New Roman"/>
          <w:b/>
          <w:bCs/>
        </w:rPr>
        <w:t xml:space="preserve"> </w:t>
      </w:r>
    </w:p>
    <w:p w14:paraId="35C3278E" w14:textId="3B282983" w:rsidR="00E21918" w:rsidRPr="00902867" w:rsidRDefault="00F050F7" w:rsidP="00F050F7">
      <w:pPr>
        <w:tabs>
          <w:tab w:val="left" w:pos="1015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ound:</w:t>
      </w:r>
      <w:r w:rsidR="00084B90">
        <w:rPr>
          <w:rFonts w:ascii="Times New Roman" w:hAnsi="Times New Roman" w:cs="Times New Roman"/>
          <w:b/>
          <w:bCs/>
        </w:rPr>
        <w:t xml:space="preserve"> </w:t>
      </w:r>
    </w:p>
    <w:p w14:paraId="1AD131FA" w14:textId="74D171F8" w:rsidR="0023761F" w:rsidRPr="00902867" w:rsidRDefault="0023761F" w:rsidP="00902867">
      <w:pPr>
        <w:rPr>
          <w:rFonts w:ascii="Times New Roman" w:hAnsi="Times New Roman" w:cs="Times New Roman"/>
          <w:b/>
          <w:bCs/>
        </w:rPr>
      </w:pPr>
      <w:r w:rsidRPr="00902867">
        <w:rPr>
          <w:rFonts w:ascii="Times New Roman" w:hAnsi="Times New Roman" w:cs="Times New Roman"/>
          <w:b/>
          <w:bCs/>
        </w:rPr>
        <w:t xml:space="preserve">Student </w:t>
      </w:r>
      <w:r w:rsidR="00582779" w:rsidRPr="00902867">
        <w:rPr>
          <w:rFonts w:ascii="Times New Roman" w:hAnsi="Times New Roman" w:cs="Times New Roman"/>
          <w:b/>
          <w:bCs/>
        </w:rPr>
        <w:t xml:space="preserve">Name: </w:t>
      </w:r>
      <w:r w:rsidR="00512CF7">
        <w:rPr>
          <w:rFonts w:ascii="Times New Roman" w:hAnsi="Times New Roman" w:cs="Times New Roman"/>
          <w:b/>
          <w:bCs/>
        </w:rPr>
        <w:t xml:space="preserve"> </w:t>
      </w:r>
      <w:r w:rsidR="00902867" w:rsidRPr="00902867">
        <w:rPr>
          <w:rFonts w:ascii="Times New Roman" w:hAnsi="Times New Roman" w:cs="Times New Roman"/>
          <w:b/>
          <w:bCs/>
        </w:rPr>
        <w:tab/>
      </w:r>
      <w:r w:rsidR="00902867" w:rsidRPr="00902867">
        <w:rPr>
          <w:rFonts w:ascii="Times New Roman" w:hAnsi="Times New Roman" w:cs="Times New Roman"/>
          <w:b/>
          <w:bCs/>
        </w:rPr>
        <w:tab/>
      </w:r>
      <w:r w:rsidR="00902867" w:rsidRPr="00902867">
        <w:rPr>
          <w:rFonts w:ascii="Times New Roman" w:hAnsi="Times New Roman" w:cs="Times New Roman"/>
          <w:b/>
          <w:bCs/>
        </w:rPr>
        <w:tab/>
      </w:r>
      <w:r w:rsidR="00902867" w:rsidRPr="00902867">
        <w:rPr>
          <w:rFonts w:ascii="Times New Roman" w:hAnsi="Times New Roman" w:cs="Times New Roman"/>
          <w:b/>
          <w:bCs/>
        </w:rPr>
        <w:tab/>
      </w:r>
      <w:r w:rsidR="00902867" w:rsidRPr="00902867">
        <w:rPr>
          <w:rFonts w:ascii="Times New Roman" w:hAnsi="Times New Roman" w:cs="Times New Roman"/>
          <w:b/>
          <w:bCs/>
        </w:rPr>
        <w:tab/>
      </w:r>
      <w:r w:rsidR="00902867" w:rsidRPr="00902867">
        <w:rPr>
          <w:rFonts w:ascii="Times New Roman" w:hAnsi="Times New Roman" w:cs="Times New Roman"/>
          <w:b/>
          <w:bCs/>
        </w:rPr>
        <w:tab/>
      </w:r>
      <w:r w:rsidR="00582779" w:rsidRPr="00902867">
        <w:rPr>
          <w:rFonts w:ascii="Times New Roman" w:hAnsi="Times New Roman" w:cs="Times New Roman"/>
          <w:b/>
          <w:bCs/>
        </w:rPr>
        <w:t>Student ID:</w:t>
      </w:r>
    </w:p>
    <w:p w14:paraId="667710EB" w14:textId="77777777" w:rsidR="00E21918" w:rsidRPr="00902867" w:rsidRDefault="00E21918" w:rsidP="0023761F">
      <w:pPr>
        <w:rPr>
          <w:rFonts w:ascii="Times New Roman" w:hAnsi="Times New Roman" w:cs="Times New Roman"/>
          <w:b/>
          <w:bCs/>
        </w:rPr>
      </w:pPr>
    </w:p>
    <w:p w14:paraId="00D1040E" w14:textId="176C04C6" w:rsidR="0023761F" w:rsidRPr="00902867" w:rsidRDefault="0023761F" w:rsidP="00902867">
      <w:pPr>
        <w:spacing w:line="276" w:lineRule="auto"/>
        <w:rPr>
          <w:rFonts w:ascii="Times New Roman" w:hAnsi="Times New Roman" w:cs="Times New Roman"/>
          <w:b/>
          <w:bCs/>
        </w:rPr>
      </w:pPr>
      <w:r w:rsidRPr="00902867">
        <w:rPr>
          <w:rFonts w:ascii="Times New Roman" w:hAnsi="Times New Roman" w:cs="Times New Roman"/>
          <w:b/>
          <w:bCs/>
        </w:rPr>
        <w:t xml:space="preserve">Department: </w:t>
      </w:r>
      <w:r w:rsidR="00902867" w:rsidRPr="00902867">
        <w:rPr>
          <w:rFonts w:ascii="Times New Roman" w:hAnsi="Times New Roman" w:cs="Times New Roman"/>
          <w:b/>
          <w:bCs/>
        </w:rPr>
        <w:tab/>
      </w:r>
      <w:r w:rsidR="00902867" w:rsidRPr="00902867">
        <w:rPr>
          <w:rFonts w:ascii="Times New Roman" w:hAnsi="Times New Roman" w:cs="Times New Roman"/>
          <w:b/>
          <w:bCs/>
        </w:rPr>
        <w:tab/>
      </w:r>
      <w:r w:rsidR="00902867" w:rsidRPr="00902867">
        <w:rPr>
          <w:rFonts w:ascii="Times New Roman" w:hAnsi="Times New Roman" w:cs="Times New Roman"/>
          <w:b/>
          <w:bCs/>
        </w:rPr>
        <w:tab/>
      </w:r>
      <w:r w:rsidR="00902867" w:rsidRPr="00902867">
        <w:rPr>
          <w:rFonts w:ascii="Times New Roman" w:hAnsi="Times New Roman" w:cs="Times New Roman"/>
          <w:b/>
          <w:bCs/>
        </w:rPr>
        <w:tab/>
      </w:r>
      <w:r w:rsidR="00902867" w:rsidRPr="00902867">
        <w:rPr>
          <w:rFonts w:ascii="Times New Roman" w:hAnsi="Times New Roman" w:cs="Times New Roman"/>
          <w:b/>
          <w:bCs/>
        </w:rPr>
        <w:tab/>
        <w:t>Supervisor’s Email:</w:t>
      </w:r>
      <w:r w:rsidR="00512CF7">
        <w:rPr>
          <w:rFonts w:ascii="Times New Roman" w:hAnsi="Times New Roman" w:cs="Times New Roman"/>
          <w:b/>
          <w:bCs/>
        </w:rPr>
        <w:t xml:space="preserve"> </w:t>
      </w:r>
    </w:p>
    <w:p w14:paraId="6D954A26" w14:textId="77777777" w:rsidR="00902867" w:rsidRDefault="00902867" w:rsidP="00902867">
      <w:pPr>
        <w:spacing w:line="276" w:lineRule="auto"/>
        <w:rPr>
          <w:rFonts w:ascii="Times New Roman" w:hAnsi="Times New Roman" w:cs="Times New Roman"/>
          <w:bCs/>
        </w:rPr>
      </w:pPr>
    </w:p>
    <w:p w14:paraId="5E84B309" w14:textId="25FFE3D1" w:rsidR="00EE6068" w:rsidRPr="00084B90" w:rsidRDefault="00902867" w:rsidP="00EE6068">
      <w:pPr>
        <w:rPr>
          <w:b/>
          <w:sz w:val="32"/>
          <w:szCs w:val="32"/>
        </w:rPr>
      </w:pPr>
      <w:r>
        <w:rPr>
          <w:b/>
          <w:sz w:val="32"/>
        </w:rPr>
        <w:t xml:space="preserve">Response to the First </w:t>
      </w:r>
      <w:r w:rsidRPr="00FF1FDE">
        <w:rPr>
          <w:b/>
          <w:sz w:val="32"/>
        </w:rPr>
        <w:t>Reviewer</w:t>
      </w:r>
      <w:r w:rsidR="00084B90">
        <w:rPr>
          <w:b/>
          <w:sz w:val="32"/>
        </w:rPr>
        <w:t xml:space="preserve"> </w:t>
      </w:r>
      <w:r w:rsidR="00084B90" w:rsidRPr="00084B90">
        <w:rPr>
          <w:b/>
          <w:sz w:val="32"/>
          <w:szCs w:val="32"/>
        </w:rPr>
        <w:t>()</w:t>
      </w:r>
      <w:r w:rsidRPr="00084B90">
        <w:rPr>
          <w:b/>
          <w:sz w:val="32"/>
          <w:szCs w:val="32"/>
        </w:rPr>
        <w:t xml:space="preserve">: </w:t>
      </w:r>
    </w:p>
    <w:tbl>
      <w:tblPr>
        <w:tblStyle w:val="TableGrid"/>
        <w:tblpPr w:leftFromText="180" w:rightFromText="180" w:vertAnchor="text" w:horzAnchor="margin" w:tblpXSpec="center" w:tblpY="20"/>
        <w:tblW w:w="14128" w:type="dxa"/>
        <w:tblLayout w:type="fixed"/>
        <w:tblLook w:val="04A0" w:firstRow="1" w:lastRow="0" w:firstColumn="1" w:lastColumn="0" w:noHBand="0" w:noVBand="1"/>
      </w:tblPr>
      <w:tblGrid>
        <w:gridCol w:w="6771"/>
        <w:gridCol w:w="7357"/>
      </w:tblGrid>
      <w:tr w:rsidR="00902867" w:rsidRPr="002A57FF" w14:paraId="24EF56A8" w14:textId="77777777" w:rsidTr="00B62EF2">
        <w:trPr>
          <w:cantSplit/>
          <w:trHeight w:val="1413"/>
        </w:trPr>
        <w:tc>
          <w:tcPr>
            <w:tcW w:w="6771" w:type="dxa"/>
            <w:shd w:val="clear" w:color="auto" w:fill="B8CCE4" w:themeFill="accent1" w:themeFillTint="66"/>
            <w:vAlign w:val="center"/>
          </w:tcPr>
          <w:p w14:paraId="2F538B7B" w14:textId="00326C4E" w:rsidR="00902867" w:rsidRPr="002A57FF" w:rsidRDefault="00902867" w:rsidP="00084B90">
            <w:pPr>
              <w:jc w:val="center"/>
              <w:rPr>
                <w:b/>
                <w:sz w:val="20"/>
                <w:szCs w:val="20"/>
              </w:rPr>
            </w:pPr>
            <w:r w:rsidRPr="002A57FF">
              <w:rPr>
                <w:b/>
                <w:sz w:val="20"/>
                <w:szCs w:val="20"/>
              </w:rPr>
              <w:t>Comments Given by the First Reviewer</w:t>
            </w:r>
            <w:r w:rsidR="00084B90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357" w:type="dxa"/>
            <w:shd w:val="clear" w:color="auto" w:fill="D6E3BC" w:themeFill="accent3" w:themeFillTint="66"/>
            <w:vAlign w:val="center"/>
          </w:tcPr>
          <w:p w14:paraId="331AC474" w14:textId="77777777" w:rsidR="00902867" w:rsidRPr="002A57FF" w:rsidRDefault="00902867" w:rsidP="00902867">
            <w:pPr>
              <w:jc w:val="center"/>
              <w:rPr>
                <w:b/>
                <w:sz w:val="20"/>
                <w:szCs w:val="20"/>
              </w:rPr>
            </w:pPr>
            <w:r w:rsidRPr="002A57FF">
              <w:rPr>
                <w:b/>
                <w:sz w:val="20"/>
                <w:szCs w:val="20"/>
              </w:rPr>
              <w:t>The Student’s Response</w:t>
            </w:r>
          </w:p>
        </w:tc>
      </w:tr>
      <w:tr w:rsidR="007F6904" w:rsidRPr="002A57FF" w14:paraId="5EBF0755" w14:textId="77777777" w:rsidTr="00902867">
        <w:trPr>
          <w:trHeight w:val="625"/>
        </w:trPr>
        <w:tc>
          <w:tcPr>
            <w:tcW w:w="6771" w:type="dxa"/>
          </w:tcPr>
          <w:p w14:paraId="62605D0B" w14:textId="2399E796" w:rsidR="00FD6B72" w:rsidRPr="004F007B" w:rsidRDefault="00FD6B72" w:rsidP="00084B90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357" w:type="dxa"/>
          </w:tcPr>
          <w:p w14:paraId="25DE5DBE" w14:textId="64D39221" w:rsidR="00902867" w:rsidRPr="004F007B" w:rsidRDefault="00902867" w:rsidP="00084B90">
            <w:pPr>
              <w:spacing w:line="276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7F6904" w:rsidRPr="002A57FF" w14:paraId="443EB737" w14:textId="77777777" w:rsidTr="00902867">
        <w:trPr>
          <w:trHeight w:val="625"/>
        </w:trPr>
        <w:tc>
          <w:tcPr>
            <w:tcW w:w="6771" w:type="dxa"/>
          </w:tcPr>
          <w:p w14:paraId="15EF94AF" w14:textId="4DC789DC" w:rsidR="009163E0" w:rsidRPr="004F007B" w:rsidRDefault="009163E0" w:rsidP="00084B90">
            <w:pPr>
              <w:spacing w:line="276" w:lineRule="auto"/>
              <w:ind w:left="36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357" w:type="dxa"/>
          </w:tcPr>
          <w:p w14:paraId="2327ADAE" w14:textId="62563909" w:rsidR="00A47488" w:rsidRPr="004F007B" w:rsidRDefault="00A47488" w:rsidP="00084B90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rtl/>
              </w:rPr>
            </w:pPr>
          </w:p>
        </w:tc>
      </w:tr>
      <w:tr w:rsidR="007F6904" w:rsidRPr="002A57FF" w14:paraId="01D239B6" w14:textId="77777777" w:rsidTr="007933CD">
        <w:trPr>
          <w:trHeight w:val="388"/>
        </w:trPr>
        <w:tc>
          <w:tcPr>
            <w:tcW w:w="6771" w:type="dxa"/>
          </w:tcPr>
          <w:p w14:paraId="35078C01" w14:textId="729E48CB" w:rsidR="009163E0" w:rsidRPr="004F007B" w:rsidRDefault="009163E0" w:rsidP="00084B90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357" w:type="dxa"/>
          </w:tcPr>
          <w:p w14:paraId="7D92BFBA" w14:textId="20D6FC6B" w:rsidR="009163E0" w:rsidRPr="004F007B" w:rsidRDefault="009163E0" w:rsidP="00084B90">
            <w:pPr>
              <w:spacing w:line="276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14:paraId="78FCA766" w14:textId="77777777" w:rsidR="00B83D48" w:rsidRPr="007F6904" w:rsidRDefault="00B83D48" w:rsidP="00203C42">
      <w:pPr>
        <w:rPr>
          <w:b/>
          <w:sz w:val="32"/>
        </w:rPr>
      </w:pPr>
    </w:p>
    <w:p w14:paraId="04489F29" w14:textId="3D5B8F3A" w:rsidR="00902867" w:rsidRPr="007F6904" w:rsidRDefault="00A01FA4" w:rsidP="00902867">
      <w:pPr>
        <w:rPr>
          <w:b/>
          <w:sz w:val="32"/>
        </w:rPr>
      </w:pPr>
      <w:r>
        <w:rPr>
          <w:b/>
          <w:sz w:val="32"/>
        </w:rPr>
        <w:br w:type="page"/>
      </w:r>
      <w:r w:rsidR="00902867" w:rsidRPr="007F6904">
        <w:rPr>
          <w:b/>
          <w:sz w:val="32"/>
        </w:rPr>
        <w:lastRenderedPageBreak/>
        <w:t>Response to the Second Reviewer</w:t>
      </w:r>
      <w:r w:rsidR="00C5691D">
        <w:rPr>
          <w:b/>
          <w:sz w:val="32"/>
        </w:rPr>
        <w:t xml:space="preserve"> </w:t>
      </w:r>
      <w:r w:rsidR="00C5691D" w:rsidRPr="00C5691D">
        <w:rPr>
          <w:b/>
          <w:sz w:val="32"/>
        </w:rPr>
        <w:t>()</w:t>
      </w:r>
      <w:r w:rsidR="00902867" w:rsidRPr="00C5691D">
        <w:rPr>
          <w:b/>
          <w:sz w:val="32"/>
        </w:rPr>
        <w:t>:</w:t>
      </w:r>
      <w:r w:rsidR="00902867" w:rsidRPr="00C5691D">
        <w:rPr>
          <w:b/>
          <w:color w:val="0070C0"/>
          <w:sz w:val="32"/>
        </w:rPr>
        <w:t xml:space="preserve"> </w:t>
      </w:r>
    </w:p>
    <w:tbl>
      <w:tblPr>
        <w:tblStyle w:val="TableGrid"/>
        <w:tblpPr w:leftFromText="180" w:rightFromText="180" w:vertAnchor="text" w:horzAnchor="margin" w:tblpXSpec="center" w:tblpY="20"/>
        <w:tblW w:w="14128" w:type="dxa"/>
        <w:tblLayout w:type="fixed"/>
        <w:tblLook w:val="04A0" w:firstRow="1" w:lastRow="0" w:firstColumn="1" w:lastColumn="0" w:noHBand="0" w:noVBand="1"/>
      </w:tblPr>
      <w:tblGrid>
        <w:gridCol w:w="6629"/>
        <w:gridCol w:w="7499"/>
      </w:tblGrid>
      <w:tr w:rsidR="007F6904" w:rsidRPr="007F6904" w14:paraId="453DD500" w14:textId="77777777" w:rsidTr="004F007B">
        <w:trPr>
          <w:cantSplit/>
          <w:trHeight w:val="1413"/>
        </w:trPr>
        <w:tc>
          <w:tcPr>
            <w:tcW w:w="6629" w:type="dxa"/>
            <w:shd w:val="clear" w:color="auto" w:fill="B8CCE4" w:themeFill="accent1" w:themeFillTint="66"/>
            <w:vAlign w:val="center"/>
          </w:tcPr>
          <w:p w14:paraId="710EA3E9" w14:textId="77777777" w:rsidR="00902867" w:rsidRPr="007F6904" w:rsidRDefault="00902867" w:rsidP="00902867">
            <w:pPr>
              <w:jc w:val="center"/>
              <w:rPr>
                <w:b/>
                <w:szCs w:val="28"/>
              </w:rPr>
            </w:pPr>
            <w:r w:rsidRPr="007F6904">
              <w:rPr>
                <w:b/>
                <w:szCs w:val="28"/>
              </w:rPr>
              <w:t>Comments Given by the Second Reviewer</w:t>
            </w:r>
          </w:p>
        </w:tc>
        <w:tc>
          <w:tcPr>
            <w:tcW w:w="7499" w:type="dxa"/>
            <w:shd w:val="clear" w:color="auto" w:fill="D6E3BC" w:themeFill="accent3" w:themeFillTint="66"/>
            <w:vAlign w:val="center"/>
          </w:tcPr>
          <w:p w14:paraId="59B30E70" w14:textId="77777777" w:rsidR="00902867" w:rsidRPr="007F6904" w:rsidRDefault="00902867" w:rsidP="00902867">
            <w:pPr>
              <w:jc w:val="center"/>
              <w:rPr>
                <w:b/>
                <w:szCs w:val="28"/>
              </w:rPr>
            </w:pPr>
            <w:r w:rsidRPr="007F6904">
              <w:rPr>
                <w:b/>
                <w:szCs w:val="28"/>
              </w:rPr>
              <w:t>The Student’s Response</w:t>
            </w:r>
          </w:p>
        </w:tc>
      </w:tr>
      <w:tr w:rsidR="007F6904" w:rsidRPr="007F6904" w14:paraId="39175B5D" w14:textId="77777777" w:rsidTr="004F007B">
        <w:trPr>
          <w:trHeight w:val="625"/>
        </w:trPr>
        <w:tc>
          <w:tcPr>
            <w:tcW w:w="6629" w:type="dxa"/>
          </w:tcPr>
          <w:p w14:paraId="70213392" w14:textId="1CEF0E8F" w:rsidR="00902867" w:rsidRPr="004F007B" w:rsidRDefault="00902867" w:rsidP="004F007B">
            <w:pPr>
              <w:spacing w:line="276" w:lineRule="auto"/>
              <w:ind w:left="36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99" w:type="dxa"/>
          </w:tcPr>
          <w:p w14:paraId="44C44852" w14:textId="7C928B18" w:rsidR="00902867" w:rsidRPr="004F007B" w:rsidRDefault="00902867" w:rsidP="004F007B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i/>
              </w:rPr>
            </w:pPr>
          </w:p>
        </w:tc>
      </w:tr>
      <w:tr w:rsidR="007F6904" w:rsidRPr="007F6904" w14:paraId="3D044853" w14:textId="77777777" w:rsidTr="004F007B">
        <w:trPr>
          <w:trHeight w:val="625"/>
        </w:trPr>
        <w:tc>
          <w:tcPr>
            <w:tcW w:w="6629" w:type="dxa"/>
          </w:tcPr>
          <w:p w14:paraId="5018D600" w14:textId="2EEF9C95" w:rsidR="00902867" w:rsidRPr="004F007B" w:rsidRDefault="00902867" w:rsidP="004F007B">
            <w:pPr>
              <w:spacing w:line="276" w:lineRule="auto"/>
              <w:ind w:left="36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99" w:type="dxa"/>
          </w:tcPr>
          <w:p w14:paraId="63D6A852" w14:textId="1A0E3AB9" w:rsidR="00902867" w:rsidRPr="004F007B" w:rsidRDefault="00902867" w:rsidP="004F007B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i/>
              </w:rPr>
            </w:pPr>
          </w:p>
        </w:tc>
      </w:tr>
      <w:tr w:rsidR="007F6904" w:rsidRPr="007F6904" w14:paraId="3A36DB68" w14:textId="77777777" w:rsidTr="004F007B">
        <w:trPr>
          <w:trHeight w:val="625"/>
        </w:trPr>
        <w:tc>
          <w:tcPr>
            <w:tcW w:w="6629" w:type="dxa"/>
          </w:tcPr>
          <w:p w14:paraId="68577FA0" w14:textId="4FB641A6" w:rsidR="009163E0" w:rsidRPr="004F007B" w:rsidRDefault="009163E0" w:rsidP="004F007B">
            <w:pPr>
              <w:spacing w:line="276" w:lineRule="auto"/>
              <w:ind w:left="360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7499" w:type="dxa"/>
          </w:tcPr>
          <w:p w14:paraId="7FC81768" w14:textId="3956BDA5" w:rsidR="00EE66AA" w:rsidRPr="004F007B" w:rsidRDefault="00EE66AA" w:rsidP="004F007B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i/>
              </w:rPr>
            </w:pPr>
          </w:p>
        </w:tc>
      </w:tr>
      <w:tr w:rsidR="007F6904" w:rsidRPr="007F6904" w14:paraId="0DA50005" w14:textId="77777777" w:rsidTr="004F007B">
        <w:trPr>
          <w:trHeight w:val="625"/>
        </w:trPr>
        <w:tc>
          <w:tcPr>
            <w:tcW w:w="6629" w:type="dxa"/>
          </w:tcPr>
          <w:p w14:paraId="658BEA8A" w14:textId="37E2D0CD" w:rsidR="009163E0" w:rsidRPr="004F007B" w:rsidRDefault="009163E0" w:rsidP="004F007B">
            <w:pPr>
              <w:spacing w:line="276" w:lineRule="auto"/>
              <w:ind w:left="36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99" w:type="dxa"/>
          </w:tcPr>
          <w:p w14:paraId="43B18E18" w14:textId="1E016DED" w:rsidR="009163E0" w:rsidRPr="004F007B" w:rsidRDefault="009163E0" w:rsidP="004F007B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i/>
              </w:rPr>
            </w:pPr>
          </w:p>
        </w:tc>
      </w:tr>
    </w:tbl>
    <w:p w14:paraId="30A7D2C7" w14:textId="77777777" w:rsidR="00AC287E" w:rsidRDefault="00AC287E" w:rsidP="00FD6B72">
      <w:pPr>
        <w:rPr>
          <w:b/>
          <w:sz w:val="32"/>
        </w:rPr>
      </w:pPr>
    </w:p>
    <w:p w14:paraId="1320F042" w14:textId="3A036E36" w:rsidR="00FD6B72" w:rsidRPr="007F6904" w:rsidRDefault="00FD6B72" w:rsidP="00FD6B72">
      <w:pPr>
        <w:rPr>
          <w:b/>
          <w:sz w:val="32"/>
        </w:rPr>
      </w:pPr>
      <w:r w:rsidRPr="007F6904">
        <w:rPr>
          <w:b/>
          <w:sz w:val="32"/>
        </w:rPr>
        <w:t>Response to the Third Reviewer</w:t>
      </w:r>
      <w:r w:rsidR="00C5691D">
        <w:rPr>
          <w:b/>
          <w:sz w:val="32"/>
        </w:rPr>
        <w:t xml:space="preserve"> ()</w:t>
      </w:r>
      <w:r w:rsidRPr="007F6904">
        <w:rPr>
          <w:b/>
          <w:sz w:val="32"/>
        </w:rPr>
        <w:t xml:space="preserve">: </w:t>
      </w:r>
    </w:p>
    <w:tbl>
      <w:tblPr>
        <w:tblStyle w:val="TableGrid"/>
        <w:tblpPr w:leftFromText="180" w:rightFromText="180" w:vertAnchor="text" w:horzAnchor="margin" w:tblpXSpec="center" w:tblpY="20"/>
        <w:tblW w:w="14128" w:type="dxa"/>
        <w:tblLayout w:type="fixed"/>
        <w:tblLook w:val="04A0" w:firstRow="1" w:lastRow="0" w:firstColumn="1" w:lastColumn="0" w:noHBand="0" w:noVBand="1"/>
      </w:tblPr>
      <w:tblGrid>
        <w:gridCol w:w="6771"/>
        <w:gridCol w:w="7357"/>
      </w:tblGrid>
      <w:tr w:rsidR="007F6904" w:rsidRPr="007F6904" w14:paraId="1EB116B2" w14:textId="77777777" w:rsidTr="00A123C8">
        <w:trPr>
          <w:cantSplit/>
          <w:trHeight w:val="1413"/>
        </w:trPr>
        <w:tc>
          <w:tcPr>
            <w:tcW w:w="6771" w:type="dxa"/>
            <w:shd w:val="clear" w:color="auto" w:fill="B8CCE4" w:themeFill="accent1" w:themeFillTint="66"/>
            <w:vAlign w:val="center"/>
          </w:tcPr>
          <w:p w14:paraId="71ADBE15" w14:textId="77777777" w:rsidR="00FD6B72" w:rsidRPr="007F6904" w:rsidRDefault="00FD6B72" w:rsidP="00A123C8">
            <w:pPr>
              <w:jc w:val="center"/>
              <w:rPr>
                <w:b/>
                <w:szCs w:val="28"/>
              </w:rPr>
            </w:pPr>
            <w:r w:rsidRPr="007F6904">
              <w:rPr>
                <w:b/>
                <w:szCs w:val="28"/>
              </w:rPr>
              <w:t>Comments Given by the Second Reviewer</w:t>
            </w:r>
          </w:p>
        </w:tc>
        <w:tc>
          <w:tcPr>
            <w:tcW w:w="7357" w:type="dxa"/>
            <w:shd w:val="clear" w:color="auto" w:fill="D6E3BC" w:themeFill="accent3" w:themeFillTint="66"/>
            <w:vAlign w:val="center"/>
          </w:tcPr>
          <w:p w14:paraId="31622EFB" w14:textId="77777777" w:rsidR="00FD6B72" w:rsidRPr="007F6904" w:rsidRDefault="00FD6B72" w:rsidP="00A123C8">
            <w:pPr>
              <w:jc w:val="center"/>
              <w:rPr>
                <w:b/>
                <w:szCs w:val="28"/>
              </w:rPr>
            </w:pPr>
            <w:r w:rsidRPr="007F6904">
              <w:rPr>
                <w:b/>
                <w:szCs w:val="28"/>
              </w:rPr>
              <w:t>The Student’s Response</w:t>
            </w:r>
          </w:p>
        </w:tc>
      </w:tr>
      <w:tr w:rsidR="00C5691D" w:rsidRPr="007F6904" w14:paraId="749CC6A2" w14:textId="77777777" w:rsidTr="00A123C8">
        <w:trPr>
          <w:trHeight w:val="625"/>
        </w:trPr>
        <w:tc>
          <w:tcPr>
            <w:tcW w:w="6771" w:type="dxa"/>
          </w:tcPr>
          <w:p w14:paraId="14B1112C" w14:textId="779C1714" w:rsidR="00C5691D" w:rsidRPr="00C5691D" w:rsidRDefault="00C5691D" w:rsidP="00C5691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7357" w:type="dxa"/>
          </w:tcPr>
          <w:p w14:paraId="67EC704A" w14:textId="726714F6" w:rsidR="00C5691D" w:rsidRPr="00C5691D" w:rsidRDefault="00C5691D" w:rsidP="00C5691D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C5691D" w:rsidRPr="007F6904" w14:paraId="2942DAEF" w14:textId="77777777" w:rsidTr="00A123C8">
        <w:trPr>
          <w:trHeight w:val="625"/>
        </w:trPr>
        <w:tc>
          <w:tcPr>
            <w:tcW w:w="6771" w:type="dxa"/>
          </w:tcPr>
          <w:p w14:paraId="241E6DD1" w14:textId="3A2E41E4" w:rsidR="00C5691D" w:rsidRPr="00C5691D" w:rsidRDefault="00C5691D" w:rsidP="00C5691D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357" w:type="dxa"/>
          </w:tcPr>
          <w:p w14:paraId="3E67A572" w14:textId="609287BA" w:rsidR="00C5691D" w:rsidRPr="00C5691D" w:rsidRDefault="00C5691D" w:rsidP="00C5691D">
            <w:pPr>
              <w:pStyle w:val="ListParagraph"/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C5691D" w:rsidRPr="007F6904" w14:paraId="05C6BED4" w14:textId="77777777" w:rsidTr="00A123C8">
        <w:trPr>
          <w:trHeight w:val="625"/>
        </w:trPr>
        <w:tc>
          <w:tcPr>
            <w:tcW w:w="6771" w:type="dxa"/>
          </w:tcPr>
          <w:p w14:paraId="5B172679" w14:textId="4A5760D3" w:rsidR="00C5691D" w:rsidRPr="00C5691D" w:rsidRDefault="00C5691D" w:rsidP="00C5691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7357" w:type="dxa"/>
          </w:tcPr>
          <w:p w14:paraId="222BCF91" w14:textId="1BA2A9C3" w:rsidR="00C5691D" w:rsidRPr="00C5691D" w:rsidRDefault="00C5691D" w:rsidP="00C5691D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C5691D" w:rsidRPr="007F6904" w14:paraId="55EA3A2A" w14:textId="77777777" w:rsidTr="00A123C8">
        <w:trPr>
          <w:trHeight w:val="625"/>
        </w:trPr>
        <w:tc>
          <w:tcPr>
            <w:tcW w:w="6771" w:type="dxa"/>
          </w:tcPr>
          <w:p w14:paraId="13AD9F4E" w14:textId="16CAD1D7" w:rsidR="00C5691D" w:rsidRPr="00C5691D" w:rsidRDefault="00C5691D" w:rsidP="00C5691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7357" w:type="dxa"/>
          </w:tcPr>
          <w:p w14:paraId="06C530B5" w14:textId="152A6755" w:rsidR="00C5691D" w:rsidRPr="00C5691D" w:rsidRDefault="00C5691D" w:rsidP="00C5691D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C5691D" w:rsidRPr="007F6904" w14:paraId="1F02D7BC" w14:textId="77777777" w:rsidTr="00C5691D">
        <w:trPr>
          <w:trHeight w:val="1821"/>
        </w:trPr>
        <w:tc>
          <w:tcPr>
            <w:tcW w:w="6771" w:type="dxa"/>
          </w:tcPr>
          <w:p w14:paraId="10AED720" w14:textId="7DE0F427" w:rsidR="00C5691D" w:rsidRPr="00C5691D" w:rsidRDefault="00C5691D" w:rsidP="00C5691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7357" w:type="dxa"/>
          </w:tcPr>
          <w:p w14:paraId="1E7F91A3" w14:textId="77777777" w:rsidR="00C5691D" w:rsidRPr="00C5691D" w:rsidRDefault="00C5691D" w:rsidP="00C5691D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49373A1" w14:textId="77777777" w:rsidR="00902867" w:rsidRPr="00203C42" w:rsidRDefault="00902867" w:rsidP="00203C42"/>
    <w:sectPr w:rsidR="00902867" w:rsidRPr="00203C42" w:rsidSect="008E43A4">
      <w:headerReference w:type="default" r:id="rId9"/>
      <w:pgSz w:w="16840" w:h="11900" w:orient="landscape"/>
      <w:pgMar w:top="1418" w:right="1440" w:bottom="45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8D2B92" w14:textId="77777777" w:rsidR="00653389" w:rsidRDefault="00653389" w:rsidP="00DB1256">
      <w:r>
        <w:separator/>
      </w:r>
    </w:p>
  </w:endnote>
  <w:endnote w:type="continuationSeparator" w:id="0">
    <w:p w14:paraId="415DBF34" w14:textId="77777777" w:rsidR="00653389" w:rsidRDefault="00653389" w:rsidP="00DB12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D3A8B0" w14:textId="77777777" w:rsidR="00653389" w:rsidRDefault="00653389" w:rsidP="00DB1256">
      <w:r>
        <w:separator/>
      </w:r>
    </w:p>
  </w:footnote>
  <w:footnote w:type="continuationSeparator" w:id="0">
    <w:p w14:paraId="71EBF764" w14:textId="77777777" w:rsidR="00653389" w:rsidRDefault="00653389" w:rsidP="00DB12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25E9A8" w14:textId="77777777" w:rsidR="0023761F" w:rsidRDefault="0023761F" w:rsidP="0023761F">
    <w:pPr>
      <w:pStyle w:val="Header"/>
      <w:rPr>
        <w:noProof/>
      </w:rPr>
    </w:pPr>
    <w:r w:rsidRPr="00437011">
      <w:rPr>
        <w:noProof/>
      </w:rPr>
      <w:drawing>
        <wp:anchor distT="0" distB="0" distL="114300" distR="114300" simplePos="0" relativeHeight="251658240" behindDoc="0" locked="0" layoutInCell="1" allowOverlap="1" wp14:anchorId="08C5D666" wp14:editId="28BECE63">
          <wp:simplePos x="0" y="0"/>
          <wp:positionH relativeFrom="margin">
            <wp:posOffset>7997825</wp:posOffset>
          </wp:positionH>
          <wp:positionV relativeFrom="margin">
            <wp:posOffset>-819150</wp:posOffset>
          </wp:positionV>
          <wp:extent cx="1428750" cy="542925"/>
          <wp:effectExtent l="0" t="0" r="0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42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t xml:space="preserve">King Saud </w:t>
    </w:r>
    <w:r w:rsidRPr="00437011">
      <w:rPr>
        <w:noProof/>
      </w:rPr>
      <w:t>University</w:t>
    </w:r>
    <w:r>
      <w:rPr>
        <w:noProof/>
      </w:rPr>
      <w:t xml:space="preserve">    </w:t>
    </w:r>
  </w:p>
  <w:p w14:paraId="6381B6A8" w14:textId="77777777" w:rsidR="00DB1256" w:rsidRDefault="0023761F" w:rsidP="0023761F">
    <w:pPr>
      <w:pStyle w:val="Header"/>
      <w:rPr>
        <w:noProof/>
      </w:rPr>
    </w:pPr>
    <w:r>
      <w:rPr>
        <w:noProof/>
      </w:rPr>
      <w:t>C</w:t>
    </w:r>
    <w:r w:rsidRPr="00437011">
      <w:rPr>
        <w:noProof/>
      </w:rPr>
      <w:t>ollege of Computer and Information Sciences</w:t>
    </w:r>
  </w:p>
  <w:p w14:paraId="02494911" w14:textId="1C4DD14A" w:rsidR="0023761F" w:rsidRDefault="0023761F" w:rsidP="006D62C0">
    <w:pPr>
      <w:pStyle w:val="Header"/>
      <w:pBdr>
        <w:bottom w:val="single" w:sz="6" w:space="1" w:color="auto"/>
      </w:pBdr>
      <w:rPr>
        <w:noProof/>
      </w:rPr>
    </w:pPr>
    <w:r>
      <w:rPr>
        <w:noProof/>
      </w:rPr>
      <w:t xml:space="preserve">Academic Year </w:t>
    </w:r>
    <w:r w:rsidR="00512CF7">
      <w:rPr>
        <w:noProof/>
      </w:rPr>
      <w:t xml:space="preserve"> </w:t>
    </w:r>
    <w:r w:rsidR="00810E81">
      <w:rPr>
        <w:noProof/>
      </w:rPr>
      <w:t>1446/1447</w:t>
    </w:r>
  </w:p>
  <w:p w14:paraId="5084B238" w14:textId="77777777" w:rsidR="0023761F" w:rsidRDefault="0023761F" w:rsidP="0023761F">
    <w:pPr>
      <w:pStyle w:val="Header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4924B2"/>
    <w:multiLevelType w:val="hybridMultilevel"/>
    <w:tmpl w:val="F9723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13374"/>
    <w:multiLevelType w:val="hybridMultilevel"/>
    <w:tmpl w:val="3D100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73555"/>
    <w:multiLevelType w:val="hybridMultilevel"/>
    <w:tmpl w:val="6F9AB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10726C"/>
    <w:multiLevelType w:val="hybridMultilevel"/>
    <w:tmpl w:val="E64ED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60619"/>
    <w:multiLevelType w:val="hybridMultilevel"/>
    <w:tmpl w:val="4A1473E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9F5E41"/>
    <w:multiLevelType w:val="hybridMultilevel"/>
    <w:tmpl w:val="666CC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F577D"/>
    <w:multiLevelType w:val="hybridMultilevel"/>
    <w:tmpl w:val="28C47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C4602A"/>
    <w:multiLevelType w:val="hybridMultilevel"/>
    <w:tmpl w:val="B9E89A42"/>
    <w:lvl w:ilvl="0" w:tplc="0FA469B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7B4E8D"/>
    <w:multiLevelType w:val="hybridMultilevel"/>
    <w:tmpl w:val="6F9AB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C47AEE"/>
    <w:multiLevelType w:val="hybridMultilevel"/>
    <w:tmpl w:val="DEF2ACAE"/>
    <w:lvl w:ilvl="0" w:tplc="4DB2FF76">
      <w:start w:val="1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EC3727"/>
    <w:multiLevelType w:val="hybridMultilevel"/>
    <w:tmpl w:val="1EF05A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21549A1"/>
    <w:multiLevelType w:val="hybridMultilevel"/>
    <w:tmpl w:val="AD4A78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3F0909"/>
    <w:multiLevelType w:val="hybridMultilevel"/>
    <w:tmpl w:val="6F9AB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477247"/>
    <w:multiLevelType w:val="hybridMultilevel"/>
    <w:tmpl w:val="6F9AB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050D8"/>
    <w:multiLevelType w:val="hybridMultilevel"/>
    <w:tmpl w:val="47EC7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F70EE4"/>
    <w:multiLevelType w:val="hybridMultilevel"/>
    <w:tmpl w:val="E20467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EE5315"/>
    <w:multiLevelType w:val="hybridMultilevel"/>
    <w:tmpl w:val="8DC65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B52494"/>
    <w:multiLevelType w:val="hybridMultilevel"/>
    <w:tmpl w:val="F4F64B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471BD8"/>
    <w:multiLevelType w:val="multilevel"/>
    <w:tmpl w:val="5776A21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568341575">
    <w:abstractNumId w:val="2"/>
  </w:num>
  <w:num w:numId="2" w16cid:durableId="384648557">
    <w:abstractNumId w:val="18"/>
  </w:num>
  <w:num w:numId="3" w16cid:durableId="473061374">
    <w:abstractNumId w:val="0"/>
  </w:num>
  <w:num w:numId="4" w16cid:durableId="1851869577">
    <w:abstractNumId w:val="14"/>
  </w:num>
  <w:num w:numId="5" w16cid:durableId="1068531200">
    <w:abstractNumId w:val="6"/>
  </w:num>
  <w:num w:numId="6" w16cid:durableId="1117259500">
    <w:abstractNumId w:val="19"/>
  </w:num>
  <w:num w:numId="7" w16cid:durableId="961378476">
    <w:abstractNumId w:val="17"/>
  </w:num>
  <w:num w:numId="8" w16cid:durableId="704603078">
    <w:abstractNumId w:val="10"/>
  </w:num>
  <w:num w:numId="9" w16cid:durableId="813059266">
    <w:abstractNumId w:val="9"/>
  </w:num>
  <w:num w:numId="10" w16cid:durableId="38551076">
    <w:abstractNumId w:val="3"/>
  </w:num>
  <w:num w:numId="11" w16cid:durableId="814877633">
    <w:abstractNumId w:val="13"/>
  </w:num>
  <w:num w:numId="12" w16cid:durableId="1745488564">
    <w:abstractNumId w:val="12"/>
  </w:num>
  <w:num w:numId="13" w16cid:durableId="1782724836">
    <w:abstractNumId w:val="5"/>
  </w:num>
  <w:num w:numId="14" w16cid:durableId="856772543">
    <w:abstractNumId w:val="11"/>
  </w:num>
  <w:num w:numId="15" w16cid:durableId="1508905587">
    <w:abstractNumId w:val="16"/>
  </w:num>
  <w:num w:numId="16" w16cid:durableId="2038770918">
    <w:abstractNumId w:val="8"/>
  </w:num>
  <w:num w:numId="17" w16cid:durableId="1719275822">
    <w:abstractNumId w:val="7"/>
  </w:num>
  <w:num w:numId="18" w16cid:durableId="446124820">
    <w:abstractNumId w:val="1"/>
  </w:num>
  <w:num w:numId="19" w16cid:durableId="775757905">
    <w:abstractNumId w:val="15"/>
  </w:num>
  <w:num w:numId="20" w16cid:durableId="5878105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zMLI0MTYxsTQytDRT0lEKTi0uzszPAymwrAUAcon89CwAAAA="/>
  </w:docVars>
  <w:rsids>
    <w:rsidRoot w:val="002F493D"/>
    <w:rsid w:val="00004613"/>
    <w:rsid w:val="00005FC7"/>
    <w:rsid w:val="00015B2B"/>
    <w:rsid w:val="00032FE4"/>
    <w:rsid w:val="000427DB"/>
    <w:rsid w:val="00050154"/>
    <w:rsid w:val="000725C8"/>
    <w:rsid w:val="00075D69"/>
    <w:rsid w:val="00084B90"/>
    <w:rsid w:val="00090933"/>
    <w:rsid w:val="00091932"/>
    <w:rsid w:val="000974A1"/>
    <w:rsid w:val="000A0769"/>
    <w:rsid w:val="000C0266"/>
    <w:rsid w:val="0012734C"/>
    <w:rsid w:val="001505F0"/>
    <w:rsid w:val="0015073F"/>
    <w:rsid w:val="00190A27"/>
    <w:rsid w:val="001B1597"/>
    <w:rsid w:val="001D0B77"/>
    <w:rsid w:val="001D6C3F"/>
    <w:rsid w:val="001F286B"/>
    <w:rsid w:val="00203C42"/>
    <w:rsid w:val="00217BD3"/>
    <w:rsid w:val="00220E23"/>
    <w:rsid w:val="002317F7"/>
    <w:rsid w:val="00236884"/>
    <w:rsid w:val="0023761F"/>
    <w:rsid w:val="00253AF7"/>
    <w:rsid w:val="002833E3"/>
    <w:rsid w:val="00296F47"/>
    <w:rsid w:val="002A57FF"/>
    <w:rsid w:val="002B2406"/>
    <w:rsid w:val="002C2E4C"/>
    <w:rsid w:val="002C4EA1"/>
    <w:rsid w:val="002D13A8"/>
    <w:rsid w:val="002F4061"/>
    <w:rsid w:val="002F493D"/>
    <w:rsid w:val="00315962"/>
    <w:rsid w:val="00331692"/>
    <w:rsid w:val="003558A1"/>
    <w:rsid w:val="0040240A"/>
    <w:rsid w:val="00404679"/>
    <w:rsid w:val="004179C2"/>
    <w:rsid w:val="00437011"/>
    <w:rsid w:val="00450451"/>
    <w:rsid w:val="004A2874"/>
    <w:rsid w:val="004B1734"/>
    <w:rsid w:val="004C0733"/>
    <w:rsid w:val="004D7118"/>
    <w:rsid w:val="004F007B"/>
    <w:rsid w:val="004F5511"/>
    <w:rsid w:val="00512CF7"/>
    <w:rsid w:val="005439D9"/>
    <w:rsid w:val="00582779"/>
    <w:rsid w:val="005C59D4"/>
    <w:rsid w:val="005C6D69"/>
    <w:rsid w:val="005E6176"/>
    <w:rsid w:val="006429AE"/>
    <w:rsid w:val="00653389"/>
    <w:rsid w:val="00670AE3"/>
    <w:rsid w:val="006D62C0"/>
    <w:rsid w:val="007059B4"/>
    <w:rsid w:val="00715445"/>
    <w:rsid w:val="00732379"/>
    <w:rsid w:val="00784AB0"/>
    <w:rsid w:val="007933CD"/>
    <w:rsid w:val="007C25A9"/>
    <w:rsid w:val="007C387A"/>
    <w:rsid w:val="007D2D25"/>
    <w:rsid w:val="007D7BD7"/>
    <w:rsid w:val="007E634F"/>
    <w:rsid w:val="007F55DE"/>
    <w:rsid w:val="007F6904"/>
    <w:rsid w:val="00810E81"/>
    <w:rsid w:val="00811211"/>
    <w:rsid w:val="0086681C"/>
    <w:rsid w:val="00871E5D"/>
    <w:rsid w:val="008879B2"/>
    <w:rsid w:val="0089198C"/>
    <w:rsid w:val="008A07B9"/>
    <w:rsid w:val="008C7C7D"/>
    <w:rsid w:val="008E43A4"/>
    <w:rsid w:val="0090244F"/>
    <w:rsid w:val="00902867"/>
    <w:rsid w:val="009077FB"/>
    <w:rsid w:val="009163E0"/>
    <w:rsid w:val="00923CFD"/>
    <w:rsid w:val="00936ED1"/>
    <w:rsid w:val="00953B49"/>
    <w:rsid w:val="009639C8"/>
    <w:rsid w:val="00972A3F"/>
    <w:rsid w:val="00976778"/>
    <w:rsid w:val="0099613F"/>
    <w:rsid w:val="009B069B"/>
    <w:rsid w:val="009C0D4D"/>
    <w:rsid w:val="009C45FF"/>
    <w:rsid w:val="00A01FA4"/>
    <w:rsid w:val="00A47488"/>
    <w:rsid w:val="00A52813"/>
    <w:rsid w:val="00A6053A"/>
    <w:rsid w:val="00A62BB7"/>
    <w:rsid w:val="00A67A21"/>
    <w:rsid w:val="00AA4C87"/>
    <w:rsid w:val="00AB114C"/>
    <w:rsid w:val="00AC287E"/>
    <w:rsid w:val="00AC3DC4"/>
    <w:rsid w:val="00AD6300"/>
    <w:rsid w:val="00AF3304"/>
    <w:rsid w:val="00AF634E"/>
    <w:rsid w:val="00B0360F"/>
    <w:rsid w:val="00B264E1"/>
    <w:rsid w:val="00B301E3"/>
    <w:rsid w:val="00B441F3"/>
    <w:rsid w:val="00B45C0F"/>
    <w:rsid w:val="00B64554"/>
    <w:rsid w:val="00B65CCE"/>
    <w:rsid w:val="00B70083"/>
    <w:rsid w:val="00B83D48"/>
    <w:rsid w:val="00B84DB2"/>
    <w:rsid w:val="00BF69B3"/>
    <w:rsid w:val="00BF6D0F"/>
    <w:rsid w:val="00C07E6B"/>
    <w:rsid w:val="00C5691D"/>
    <w:rsid w:val="00C57B66"/>
    <w:rsid w:val="00C62144"/>
    <w:rsid w:val="00C6356F"/>
    <w:rsid w:val="00C7561A"/>
    <w:rsid w:val="00C83B16"/>
    <w:rsid w:val="00C9004F"/>
    <w:rsid w:val="00CC5D87"/>
    <w:rsid w:val="00CE734B"/>
    <w:rsid w:val="00D006F2"/>
    <w:rsid w:val="00D02A55"/>
    <w:rsid w:val="00D05D29"/>
    <w:rsid w:val="00D14292"/>
    <w:rsid w:val="00D1671B"/>
    <w:rsid w:val="00D31FD8"/>
    <w:rsid w:val="00D52E6E"/>
    <w:rsid w:val="00D6212D"/>
    <w:rsid w:val="00D6451B"/>
    <w:rsid w:val="00D93E60"/>
    <w:rsid w:val="00DA3CE9"/>
    <w:rsid w:val="00DB1256"/>
    <w:rsid w:val="00DC51D3"/>
    <w:rsid w:val="00DD100D"/>
    <w:rsid w:val="00E061AC"/>
    <w:rsid w:val="00E16BCB"/>
    <w:rsid w:val="00E21918"/>
    <w:rsid w:val="00E60877"/>
    <w:rsid w:val="00E726D1"/>
    <w:rsid w:val="00EA1A04"/>
    <w:rsid w:val="00EB28D4"/>
    <w:rsid w:val="00EE5AB2"/>
    <w:rsid w:val="00EE6068"/>
    <w:rsid w:val="00EE66AA"/>
    <w:rsid w:val="00F03DCA"/>
    <w:rsid w:val="00F050F7"/>
    <w:rsid w:val="00F34DC8"/>
    <w:rsid w:val="00F461D9"/>
    <w:rsid w:val="00F8385A"/>
    <w:rsid w:val="00FC29D1"/>
    <w:rsid w:val="00FD360A"/>
    <w:rsid w:val="00FD6B72"/>
    <w:rsid w:val="00FF074C"/>
    <w:rsid w:val="00FF1F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FC5FFA"/>
  <w15:docId w15:val="{BD6222B2-5FC8-4DE3-A8C7-BD8054D24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66AA"/>
  </w:style>
  <w:style w:type="paragraph" w:styleId="Heading1">
    <w:name w:val="heading 1"/>
    <w:aliases w:val="CCIS_Heading 1"/>
    <w:basedOn w:val="Normal"/>
    <w:next w:val="Normal"/>
    <w:link w:val="Heading1Char"/>
    <w:uiPriority w:val="9"/>
    <w:qFormat/>
    <w:rsid w:val="001D0B77"/>
    <w:pPr>
      <w:keepNext/>
      <w:keepLines/>
      <w:numPr>
        <w:numId w:val="6"/>
      </w:numPr>
      <w:spacing w:before="360" w:after="240"/>
      <w:ind w:left="431" w:hanging="431"/>
      <w:outlineLvl w:val="0"/>
    </w:pPr>
    <w:rPr>
      <w:rFonts w:ascii="Arial" w:eastAsiaTheme="majorEastAsia" w:hAnsi="Arial" w:cstheme="majorBidi"/>
      <w:b/>
      <w:bCs/>
      <w:caps/>
    </w:rPr>
  </w:style>
  <w:style w:type="paragraph" w:styleId="Heading2">
    <w:name w:val="heading 2"/>
    <w:aliases w:val="CCIS_Heading 2"/>
    <w:basedOn w:val="Normal"/>
    <w:next w:val="Normal"/>
    <w:link w:val="Heading2Char"/>
    <w:uiPriority w:val="9"/>
    <w:unhideWhenUsed/>
    <w:qFormat/>
    <w:rsid w:val="001D0B77"/>
    <w:pPr>
      <w:keepNext/>
      <w:keepLines/>
      <w:numPr>
        <w:ilvl w:val="1"/>
        <w:numId w:val="6"/>
      </w:numPr>
      <w:spacing w:before="240" w:after="240"/>
      <w:ind w:left="578" w:hanging="578"/>
      <w:outlineLvl w:val="1"/>
    </w:pPr>
    <w:rPr>
      <w:rFonts w:ascii="Arial" w:eastAsiaTheme="majorEastAsia" w:hAnsi="Arial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D0B77"/>
    <w:pPr>
      <w:keepNext/>
      <w:keepLines/>
      <w:numPr>
        <w:ilvl w:val="2"/>
        <w:numId w:val="6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D0B77"/>
    <w:pPr>
      <w:keepNext/>
      <w:keepLines/>
      <w:numPr>
        <w:ilvl w:val="3"/>
        <w:numId w:val="6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D0B77"/>
    <w:pPr>
      <w:keepNext/>
      <w:keepLines/>
      <w:numPr>
        <w:ilvl w:val="4"/>
        <w:numId w:val="6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D0B77"/>
    <w:pPr>
      <w:keepNext/>
      <w:keepLines/>
      <w:numPr>
        <w:ilvl w:val="5"/>
        <w:numId w:val="6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D0B77"/>
    <w:pPr>
      <w:keepNext/>
      <w:keepLines/>
      <w:numPr>
        <w:ilvl w:val="6"/>
        <w:numId w:val="6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D0B77"/>
    <w:pPr>
      <w:keepNext/>
      <w:keepLines/>
      <w:numPr>
        <w:ilvl w:val="7"/>
        <w:numId w:val="6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D0B77"/>
    <w:pPr>
      <w:keepNext/>
      <w:keepLines/>
      <w:numPr>
        <w:ilvl w:val="8"/>
        <w:numId w:val="6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49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C4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528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28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28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28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28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28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2813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CCIS_Heading 1 Char"/>
    <w:basedOn w:val="DefaultParagraphFont"/>
    <w:link w:val="Heading1"/>
    <w:uiPriority w:val="9"/>
    <w:rsid w:val="001D0B77"/>
    <w:rPr>
      <w:rFonts w:ascii="Arial" w:eastAsiaTheme="majorEastAsia" w:hAnsi="Arial" w:cstheme="majorBidi"/>
      <w:b/>
      <w:bCs/>
      <w:caps/>
    </w:rPr>
  </w:style>
  <w:style w:type="character" w:customStyle="1" w:styleId="Heading2Char">
    <w:name w:val="Heading 2 Char"/>
    <w:aliases w:val="CCIS_Heading 2 Char"/>
    <w:basedOn w:val="DefaultParagraphFont"/>
    <w:link w:val="Heading2"/>
    <w:uiPriority w:val="9"/>
    <w:rsid w:val="001D0B77"/>
    <w:rPr>
      <w:rFonts w:ascii="Arial" w:eastAsiaTheme="majorEastAsia" w:hAnsi="Arial" w:cstheme="majorBidi"/>
      <w:b/>
      <w:bCs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0B7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D0B7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D0B7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D0B7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D0B7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0B7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0B7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B12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1256"/>
  </w:style>
  <w:style w:type="paragraph" w:styleId="Footer">
    <w:name w:val="footer"/>
    <w:basedOn w:val="Normal"/>
    <w:link w:val="FooterChar"/>
    <w:uiPriority w:val="99"/>
    <w:unhideWhenUsed/>
    <w:rsid w:val="00DB12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1256"/>
  </w:style>
  <w:style w:type="paragraph" w:styleId="Revision">
    <w:name w:val="Revision"/>
    <w:hidden/>
    <w:uiPriority w:val="99"/>
    <w:semiHidden/>
    <w:rsid w:val="0023761F"/>
  </w:style>
  <w:style w:type="paragraph" w:customStyle="1" w:styleId="CCISTitleAppendix">
    <w:name w:val="CCIS_Title_Appendix"/>
    <w:basedOn w:val="Normal"/>
    <w:qFormat/>
    <w:rsid w:val="00A47488"/>
    <w:pPr>
      <w:jc w:val="center"/>
    </w:pPr>
    <w:rPr>
      <w:rFonts w:ascii="Arial" w:hAnsi="Arial"/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487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1436/1437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F7B893F-FFC8-CF43-936C-F28408A8A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ing Saud University                                                      College of Computer and Information Sciences</vt:lpstr>
    </vt:vector>
  </TitlesOfParts>
  <Company>ksu</Company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g Saud University                                                      College of Computer and Information Sciences</dc:title>
  <dc:creator>M</dc:creator>
  <cp:lastModifiedBy>Isra Al-Turaiki</cp:lastModifiedBy>
  <cp:revision>2</cp:revision>
  <dcterms:created xsi:type="dcterms:W3CDTF">2026-02-12T07:33:00Z</dcterms:created>
  <dcterms:modified xsi:type="dcterms:W3CDTF">2026-02-12T07:33:00Z</dcterms:modified>
</cp:coreProperties>
</file>